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BCB3" w14:textId="77777777" w:rsidR="001340B9" w:rsidRDefault="001340B9"/>
    <w:p w14:paraId="63E40D52" w14:textId="77777777" w:rsidR="001340B9" w:rsidRDefault="001340B9"/>
    <w:p w14:paraId="3EDFEB04" w14:textId="77777777" w:rsidR="001340B9" w:rsidRDefault="001340B9"/>
    <w:p w14:paraId="2F47C555" w14:textId="77777777" w:rsidR="001340B9" w:rsidRDefault="001340B9"/>
    <w:p w14:paraId="63318D26" w14:textId="7BD7AF86" w:rsidR="004D2F99" w:rsidRDefault="00010D28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Cloud </w:t>
      </w:r>
    </w:p>
    <w:p w14:paraId="1C759BBF" w14:textId="2FAD2118" w:rsidR="00010D28" w:rsidRDefault="00010D28" w:rsidP="00010D28">
      <w:pPr>
        <w:shd w:val="clear" w:color="auto" w:fill="000000" w:themeFill="text1"/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Native</w:t>
      </w:r>
    </w:p>
    <w:p w14:paraId="588F7967" w14:textId="77777777" w:rsidR="00010D28" w:rsidRDefault="00010D28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Computing </w:t>
      </w:r>
    </w:p>
    <w:p w14:paraId="67220E20" w14:textId="77777777" w:rsidR="00010D28" w:rsidRDefault="00010D28" w:rsidP="00010D28">
      <w:pPr>
        <w:shd w:val="clear" w:color="auto" w:fill="000000" w:themeFill="text1"/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and </w:t>
      </w:r>
    </w:p>
    <w:p w14:paraId="7FA0FC3B" w14:textId="133158A3" w:rsidR="001F4406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Development </w:t>
      </w:r>
    </w:p>
    <w:p w14:paraId="1C144E0E" w14:textId="77777777" w:rsidR="0071715E" w:rsidRDefault="0071715E">
      <w:pPr>
        <w:rPr>
          <w:rFonts w:ascii="Segoe UI Emoji" w:hAnsi="Segoe UI Emoji"/>
          <w:b/>
          <w:sz w:val="52"/>
          <w:szCs w:val="52"/>
        </w:rPr>
      </w:pPr>
    </w:p>
    <w:p w14:paraId="453C2145" w14:textId="6ED5D333" w:rsidR="001F4406" w:rsidRDefault="001F4406">
      <w:pPr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br w:type="page"/>
      </w:r>
    </w:p>
    <w:p w14:paraId="50271A7F" w14:textId="77777777" w:rsidR="00123A3A" w:rsidRDefault="00123A3A"/>
    <w:sdt>
      <w:sdtPr>
        <w:rPr>
          <w:rFonts w:asciiTheme="minorHAnsi" w:eastAsiaTheme="minorHAnsi" w:hAnsiTheme="minorHAnsi" w:cstheme="minorBidi"/>
          <w:b w:val="0"/>
          <w:bCs w:val="0"/>
          <w:shadow w:val="0"/>
          <w:color w:val="auto"/>
          <w:sz w:val="22"/>
          <w:szCs w:val="22"/>
        </w:rPr>
        <w:id w:val="-104636943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DA51A2F" w14:textId="44145DCC" w:rsidR="0071715E" w:rsidRDefault="0071715E">
          <w:pPr>
            <w:pStyle w:val="TOCHeading"/>
          </w:pPr>
          <w:r>
            <w:t>Table of Contents</w:t>
          </w:r>
        </w:p>
        <w:p w14:paraId="4962FAA6" w14:textId="662C0D1F" w:rsidR="00202CEB" w:rsidRDefault="0071715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0965543" w:history="1">
            <w:r w:rsidR="00202CEB" w:rsidRPr="00A86FC4">
              <w:rPr>
                <w:rStyle w:val="Hyperlink"/>
                <w:noProof/>
              </w:rPr>
              <w:t>1</w:t>
            </w:r>
            <w:r w:rsidR="00202CEB">
              <w:rPr>
                <w:rFonts w:eastAsiaTheme="minorEastAsia"/>
                <w:noProof/>
                <w:lang w:val="en-IN" w:eastAsia="en-IN"/>
              </w:rPr>
              <w:tab/>
            </w:r>
            <w:r w:rsidR="00202CEB" w:rsidRPr="00A86FC4">
              <w:rPr>
                <w:rStyle w:val="Hyperlink"/>
                <w:noProof/>
              </w:rPr>
              <w:t>General Introduction</w:t>
            </w:r>
            <w:r w:rsidR="00202CEB">
              <w:rPr>
                <w:noProof/>
                <w:webHidden/>
              </w:rPr>
              <w:tab/>
            </w:r>
            <w:r w:rsidR="00202CEB">
              <w:rPr>
                <w:noProof/>
                <w:webHidden/>
              </w:rPr>
              <w:fldChar w:fldCharType="begin"/>
            </w:r>
            <w:r w:rsidR="00202CEB">
              <w:rPr>
                <w:noProof/>
                <w:webHidden/>
              </w:rPr>
              <w:instrText xml:space="preserve"> PAGEREF _Toc30965543 \h </w:instrText>
            </w:r>
            <w:r w:rsidR="00202CEB">
              <w:rPr>
                <w:noProof/>
                <w:webHidden/>
              </w:rPr>
            </w:r>
            <w:r w:rsidR="00202CEB">
              <w:rPr>
                <w:noProof/>
                <w:webHidden/>
              </w:rPr>
              <w:fldChar w:fldCharType="separate"/>
            </w:r>
            <w:r w:rsidR="00202CEB">
              <w:rPr>
                <w:noProof/>
                <w:webHidden/>
              </w:rPr>
              <w:t>3</w:t>
            </w:r>
            <w:r w:rsidR="00202CEB">
              <w:rPr>
                <w:noProof/>
                <w:webHidden/>
              </w:rPr>
              <w:fldChar w:fldCharType="end"/>
            </w:r>
          </w:hyperlink>
        </w:p>
        <w:p w14:paraId="75368519" w14:textId="39C16865" w:rsidR="00202CEB" w:rsidRDefault="00C37B3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965544" w:history="1">
            <w:r w:rsidR="00202CEB" w:rsidRPr="00A86FC4">
              <w:rPr>
                <w:rStyle w:val="Hyperlink"/>
                <w:noProof/>
              </w:rPr>
              <w:t>2</w:t>
            </w:r>
            <w:r w:rsidR="00202CEB">
              <w:rPr>
                <w:rFonts w:eastAsiaTheme="minorEastAsia"/>
                <w:noProof/>
                <w:lang w:val="en-IN" w:eastAsia="en-IN"/>
              </w:rPr>
              <w:tab/>
            </w:r>
            <w:r w:rsidR="00202CEB" w:rsidRPr="00A86FC4">
              <w:rPr>
                <w:rStyle w:val="Hyperlink"/>
                <w:noProof/>
              </w:rPr>
              <w:t>IP</w:t>
            </w:r>
            <w:r w:rsidR="00202CEB">
              <w:rPr>
                <w:noProof/>
                <w:webHidden/>
              </w:rPr>
              <w:tab/>
            </w:r>
            <w:r w:rsidR="00202CEB">
              <w:rPr>
                <w:noProof/>
                <w:webHidden/>
              </w:rPr>
              <w:fldChar w:fldCharType="begin"/>
            </w:r>
            <w:r w:rsidR="00202CEB">
              <w:rPr>
                <w:noProof/>
                <w:webHidden/>
              </w:rPr>
              <w:instrText xml:space="preserve"> PAGEREF _Toc30965544 \h </w:instrText>
            </w:r>
            <w:r w:rsidR="00202CEB">
              <w:rPr>
                <w:noProof/>
                <w:webHidden/>
              </w:rPr>
            </w:r>
            <w:r w:rsidR="00202CEB">
              <w:rPr>
                <w:noProof/>
                <w:webHidden/>
              </w:rPr>
              <w:fldChar w:fldCharType="separate"/>
            </w:r>
            <w:r w:rsidR="00202CEB">
              <w:rPr>
                <w:noProof/>
                <w:webHidden/>
              </w:rPr>
              <w:t>3</w:t>
            </w:r>
            <w:r w:rsidR="00202CEB">
              <w:rPr>
                <w:noProof/>
                <w:webHidden/>
              </w:rPr>
              <w:fldChar w:fldCharType="end"/>
            </w:r>
          </w:hyperlink>
        </w:p>
        <w:p w14:paraId="479D0545" w14:textId="5B26650B" w:rsidR="00202CEB" w:rsidRDefault="00C37B3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965545" w:history="1">
            <w:r w:rsidR="00202CEB" w:rsidRPr="00A86FC4">
              <w:rPr>
                <w:rStyle w:val="Hyperlink"/>
                <w:rFonts w:cs="Arial"/>
                <w:noProof/>
              </w:rPr>
              <w:t>3</w:t>
            </w:r>
            <w:r w:rsidR="00202CEB">
              <w:rPr>
                <w:rFonts w:eastAsiaTheme="minorEastAsia"/>
                <w:noProof/>
                <w:lang w:val="en-IN" w:eastAsia="en-IN"/>
              </w:rPr>
              <w:tab/>
            </w:r>
            <w:r w:rsidR="00202CEB" w:rsidRPr="00A86FC4">
              <w:rPr>
                <w:rStyle w:val="Hyperlink"/>
                <w:rFonts w:cs="Arial"/>
                <w:noProof/>
              </w:rPr>
              <w:t>Important Terms</w:t>
            </w:r>
            <w:r w:rsidR="00202CEB">
              <w:rPr>
                <w:noProof/>
                <w:webHidden/>
              </w:rPr>
              <w:tab/>
            </w:r>
            <w:r w:rsidR="00202CEB">
              <w:rPr>
                <w:noProof/>
                <w:webHidden/>
              </w:rPr>
              <w:fldChar w:fldCharType="begin"/>
            </w:r>
            <w:r w:rsidR="00202CEB">
              <w:rPr>
                <w:noProof/>
                <w:webHidden/>
              </w:rPr>
              <w:instrText xml:space="preserve"> PAGEREF _Toc30965545 \h </w:instrText>
            </w:r>
            <w:r w:rsidR="00202CEB">
              <w:rPr>
                <w:noProof/>
                <w:webHidden/>
              </w:rPr>
            </w:r>
            <w:r w:rsidR="00202CEB">
              <w:rPr>
                <w:noProof/>
                <w:webHidden/>
              </w:rPr>
              <w:fldChar w:fldCharType="separate"/>
            </w:r>
            <w:r w:rsidR="00202CEB">
              <w:rPr>
                <w:noProof/>
                <w:webHidden/>
              </w:rPr>
              <w:t>3</w:t>
            </w:r>
            <w:r w:rsidR="00202CEB">
              <w:rPr>
                <w:noProof/>
                <w:webHidden/>
              </w:rPr>
              <w:fldChar w:fldCharType="end"/>
            </w:r>
          </w:hyperlink>
        </w:p>
        <w:p w14:paraId="61EA2F46" w14:textId="3524371C" w:rsidR="0071715E" w:rsidRDefault="0071715E">
          <w:r>
            <w:rPr>
              <w:b/>
              <w:bCs/>
              <w:noProof/>
            </w:rPr>
            <w:fldChar w:fldCharType="end"/>
          </w:r>
        </w:p>
      </w:sdtContent>
    </w:sdt>
    <w:p w14:paraId="0F0D99C4" w14:textId="330617FF" w:rsidR="0071715E" w:rsidRDefault="0071715E">
      <w:r>
        <w:br w:type="page"/>
      </w:r>
    </w:p>
    <w:p w14:paraId="0BD36290" w14:textId="77777777" w:rsidR="007D2FE2" w:rsidRDefault="007D2FE2"/>
    <w:p w14:paraId="5AABE51B" w14:textId="6B5FAAE1" w:rsidR="00123A3A" w:rsidRPr="00010D28" w:rsidRDefault="00B23161" w:rsidP="00010D28">
      <w:pPr>
        <w:pStyle w:val="Heading1"/>
      </w:pPr>
      <w:bookmarkStart w:id="0" w:name="_Toc26092301"/>
      <w:bookmarkStart w:id="1" w:name="_Toc30851768"/>
      <w:bookmarkStart w:id="2" w:name="_Toc30965543"/>
      <w:bookmarkStart w:id="3" w:name="_Hlk26082931"/>
      <w:r w:rsidRPr="00010D28">
        <w:t xml:space="preserve">General </w:t>
      </w:r>
      <w:r w:rsidR="00123A3A" w:rsidRPr="00010D28">
        <w:t>Introduction</w:t>
      </w:r>
      <w:bookmarkEnd w:id="0"/>
      <w:bookmarkEnd w:id="1"/>
      <w:bookmarkEnd w:id="2"/>
      <w:r w:rsidR="00123A3A" w:rsidRPr="00010D28">
        <w:t xml:space="preserve"> </w:t>
      </w:r>
    </w:p>
    <w:p w14:paraId="28E4FF20" w14:textId="77777777" w:rsidR="005B560C" w:rsidRDefault="005B560C" w:rsidP="005B560C">
      <w:pPr>
        <w:pStyle w:val="Heading1"/>
      </w:pPr>
      <w:bookmarkStart w:id="4" w:name="_Toc30851769"/>
      <w:bookmarkStart w:id="5" w:name="_Toc30965544"/>
      <w:r>
        <w:t>IP</w:t>
      </w:r>
      <w:bookmarkEnd w:id="4"/>
      <w:bookmarkEnd w:id="5"/>
    </w:p>
    <w:p w14:paraId="78C7B4EC" w14:textId="77777777" w:rsidR="005B560C" w:rsidRPr="00096307" w:rsidRDefault="005B560C" w:rsidP="005B560C"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As an author, I will always strive to cite sources. </w:t>
      </w:r>
    </w:p>
    <w:p w14:paraId="66A84A67" w14:textId="6D6AE2B5" w:rsidR="008333BF" w:rsidRDefault="00010D28" w:rsidP="00123A3A">
      <w:pPr>
        <w:pStyle w:val="Heading1"/>
        <w:rPr>
          <w:rFonts w:cs="Arial"/>
        </w:rPr>
      </w:pPr>
      <w:bookmarkStart w:id="6" w:name="_Toc30965545"/>
      <w:r>
        <w:rPr>
          <w:rFonts w:cs="Arial"/>
        </w:rPr>
        <w:t>Important Terms</w:t>
      </w:r>
      <w:bookmarkEnd w:id="6"/>
      <w:r>
        <w:rPr>
          <w:rFonts w:cs="Arial"/>
        </w:rPr>
        <w:t xml:space="preserve"> </w:t>
      </w:r>
    </w:p>
    <w:p w14:paraId="3A41633F" w14:textId="48ADCB7E" w:rsidR="008333BF" w:rsidRDefault="008333BF" w:rsidP="008333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2410"/>
        <w:gridCol w:w="4097"/>
        <w:gridCol w:w="2394"/>
      </w:tblGrid>
      <w:tr w:rsidR="008333BF" w14:paraId="55F3527E" w14:textId="77777777" w:rsidTr="00CD70CD">
        <w:tc>
          <w:tcPr>
            <w:tcW w:w="675" w:type="dxa"/>
            <w:shd w:val="clear" w:color="auto" w:fill="D9D9D9" w:themeFill="background1" w:themeFillShade="D9"/>
          </w:tcPr>
          <w:p w14:paraId="28A6E74C" w14:textId="77777777" w:rsidR="008333BF" w:rsidRPr="00CD70CD" w:rsidRDefault="008333BF" w:rsidP="008333BF">
            <w:pPr>
              <w:rPr>
                <w:b/>
                <w:sz w:val="28"/>
                <w:szCs w:val="28"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26042441" w14:textId="40006C45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>Term</w:t>
            </w:r>
          </w:p>
        </w:tc>
        <w:tc>
          <w:tcPr>
            <w:tcW w:w="4097" w:type="dxa"/>
            <w:shd w:val="clear" w:color="auto" w:fill="D9D9D9" w:themeFill="background1" w:themeFillShade="D9"/>
          </w:tcPr>
          <w:p w14:paraId="07EF9CB2" w14:textId="3CA53E3B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>Description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03060407" w14:textId="77777777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 xml:space="preserve">Additional Reading </w:t>
            </w:r>
          </w:p>
          <w:p w14:paraId="0E5B0C4B" w14:textId="3A023DB4" w:rsidR="00CD70CD" w:rsidRPr="00CD70CD" w:rsidRDefault="00CD70CD" w:rsidP="008333BF">
            <w:pPr>
              <w:rPr>
                <w:b/>
                <w:sz w:val="28"/>
                <w:szCs w:val="28"/>
              </w:rPr>
            </w:pPr>
          </w:p>
        </w:tc>
      </w:tr>
      <w:tr w:rsidR="008333BF" w14:paraId="5E01ABCC" w14:textId="77777777" w:rsidTr="00C34A7D">
        <w:tc>
          <w:tcPr>
            <w:tcW w:w="675" w:type="dxa"/>
          </w:tcPr>
          <w:p w14:paraId="72B07CEB" w14:textId="77777777" w:rsidR="008333BF" w:rsidRDefault="008333BF" w:rsidP="008333BF"/>
        </w:tc>
        <w:tc>
          <w:tcPr>
            <w:tcW w:w="2410" w:type="dxa"/>
          </w:tcPr>
          <w:p w14:paraId="77B538B5" w14:textId="27E8C120" w:rsidR="008333BF" w:rsidRDefault="005D4664" w:rsidP="008333BF">
            <w:r>
              <w:t>Elastic Compute</w:t>
            </w:r>
          </w:p>
        </w:tc>
        <w:tc>
          <w:tcPr>
            <w:tcW w:w="4097" w:type="dxa"/>
          </w:tcPr>
          <w:p w14:paraId="7E4D62F9" w14:textId="633EB29C" w:rsidR="007D2FE2" w:rsidRDefault="007D2FE2" w:rsidP="007D2FE2">
            <w:pPr>
              <w:pStyle w:val="ListParagraph"/>
              <w:ind w:left="360"/>
              <w:jc w:val="both"/>
            </w:pPr>
          </w:p>
        </w:tc>
        <w:tc>
          <w:tcPr>
            <w:tcW w:w="2394" w:type="dxa"/>
          </w:tcPr>
          <w:p w14:paraId="79DAE7F5" w14:textId="674EA4BF" w:rsidR="005B560C" w:rsidRPr="005B560C" w:rsidRDefault="005B560C" w:rsidP="008333BF">
            <w:pPr>
              <w:rPr>
                <w:color w:val="000000" w:themeColor="text1"/>
              </w:rPr>
            </w:pPr>
          </w:p>
        </w:tc>
      </w:tr>
      <w:tr w:rsidR="008333BF" w14:paraId="087F939E" w14:textId="77777777" w:rsidTr="00C34A7D">
        <w:tc>
          <w:tcPr>
            <w:tcW w:w="675" w:type="dxa"/>
          </w:tcPr>
          <w:p w14:paraId="01288C73" w14:textId="77777777" w:rsidR="008333BF" w:rsidRDefault="008333BF" w:rsidP="008333BF"/>
        </w:tc>
        <w:tc>
          <w:tcPr>
            <w:tcW w:w="2410" w:type="dxa"/>
          </w:tcPr>
          <w:p w14:paraId="0BA0DB5E" w14:textId="693088DB" w:rsidR="008333BF" w:rsidRDefault="005D4664" w:rsidP="008333BF">
            <w:r>
              <w:t xml:space="preserve">Serverless computing </w:t>
            </w:r>
          </w:p>
        </w:tc>
        <w:tc>
          <w:tcPr>
            <w:tcW w:w="4097" w:type="dxa"/>
          </w:tcPr>
          <w:p w14:paraId="350C527B" w14:textId="467DFC00" w:rsidR="00FD54C1" w:rsidRDefault="00FD54C1" w:rsidP="00FD54C1"/>
        </w:tc>
        <w:tc>
          <w:tcPr>
            <w:tcW w:w="2394" w:type="dxa"/>
          </w:tcPr>
          <w:p w14:paraId="34C519E7" w14:textId="2D81271C" w:rsidR="005B560C" w:rsidRDefault="005B560C" w:rsidP="008333BF"/>
        </w:tc>
      </w:tr>
      <w:tr w:rsidR="008333BF" w14:paraId="3537369C" w14:textId="77777777" w:rsidTr="00C34A7D">
        <w:tc>
          <w:tcPr>
            <w:tcW w:w="675" w:type="dxa"/>
          </w:tcPr>
          <w:p w14:paraId="214EC451" w14:textId="77777777" w:rsidR="008333BF" w:rsidRDefault="008333BF" w:rsidP="008333BF"/>
        </w:tc>
        <w:tc>
          <w:tcPr>
            <w:tcW w:w="2410" w:type="dxa"/>
          </w:tcPr>
          <w:p w14:paraId="65CE2430" w14:textId="5055E4FD" w:rsidR="008333BF" w:rsidRDefault="00701295" w:rsidP="008333BF">
            <w:r>
              <w:t>Public Cloud</w:t>
            </w:r>
          </w:p>
        </w:tc>
        <w:tc>
          <w:tcPr>
            <w:tcW w:w="4097" w:type="dxa"/>
          </w:tcPr>
          <w:p w14:paraId="304F35F2" w14:textId="77777777" w:rsidR="008333BF" w:rsidRDefault="008333BF" w:rsidP="008333BF"/>
        </w:tc>
        <w:tc>
          <w:tcPr>
            <w:tcW w:w="2394" w:type="dxa"/>
          </w:tcPr>
          <w:p w14:paraId="69D5414E" w14:textId="77777777" w:rsidR="008333BF" w:rsidRDefault="008333BF" w:rsidP="008333BF"/>
        </w:tc>
      </w:tr>
      <w:tr w:rsidR="008333BF" w14:paraId="72101C64" w14:textId="77777777" w:rsidTr="00C34A7D">
        <w:tc>
          <w:tcPr>
            <w:tcW w:w="675" w:type="dxa"/>
          </w:tcPr>
          <w:p w14:paraId="2236E061" w14:textId="77777777" w:rsidR="008333BF" w:rsidRDefault="008333BF" w:rsidP="008333BF"/>
        </w:tc>
        <w:tc>
          <w:tcPr>
            <w:tcW w:w="2410" w:type="dxa"/>
          </w:tcPr>
          <w:p w14:paraId="2E4ABDAF" w14:textId="3F20A267" w:rsidR="008333BF" w:rsidRDefault="00701295" w:rsidP="008333BF">
            <w:r>
              <w:t>Private Cloud</w:t>
            </w:r>
          </w:p>
        </w:tc>
        <w:tc>
          <w:tcPr>
            <w:tcW w:w="4097" w:type="dxa"/>
          </w:tcPr>
          <w:p w14:paraId="045BB141" w14:textId="77777777" w:rsidR="008333BF" w:rsidRDefault="008333BF" w:rsidP="008333BF"/>
        </w:tc>
        <w:tc>
          <w:tcPr>
            <w:tcW w:w="2394" w:type="dxa"/>
          </w:tcPr>
          <w:p w14:paraId="4CABB373" w14:textId="77777777" w:rsidR="008333BF" w:rsidRDefault="008333BF" w:rsidP="008333BF"/>
        </w:tc>
      </w:tr>
      <w:tr w:rsidR="008333BF" w14:paraId="75114C85" w14:textId="77777777" w:rsidTr="00C34A7D">
        <w:tc>
          <w:tcPr>
            <w:tcW w:w="675" w:type="dxa"/>
          </w:tcPr>
          <w:p w14:paraId="6F1E0B75" w14:textId="77777777" w:rsidR="008333BF" w:rsidRDefault="008333BF" w:rsidP="008333BF"/>
        </w:tc>
        <w:tc>
          <w:tcPr>
            <w:tcW w:w="2410" w:type="dxa"/>
          </w:tcPr>
          <w:p w14:paraId="6EAA6D54" w14:textId="4B0BD2DB" w:rsidR="008333BF" w:rsidRDefault="00701295" w:rsidP="008333BF">
            <w:r>
              <w:t xml:space="preserve">Hybrid Cloud </w:t>
            </w:r>
          </w:p>
        </w:tc>
        <w:tc>
          <w:tcPr>
            <w:tcW w:w="4097" w:type="dxa"/>
          </w:tcPr>
          <w:p w14:paraId="1B312A07" w14:textId="77777777" w:rsidR="008333BF" w:rsidRDefault="008333BF" w:rsidP="008333BF"/>
        </w:tc>
        <w:tc>
          <w:tcPr>
            <w:tcW w:w="2394" w:type="dxa"/>
          </w:tcPr>
          <w:p w14:paraId="4826016B" w14:textId="77777777" w:rsidR="008333BF" w:rsidRDefault="008333BF" w:rsidP="008333BF"/>
        </w:tc>
      </w:tr>
      <w:tr w:rsidR="008333BF" w14:paraId="4C6C99B3" w14:textId="77777777" w:rsidTr="00C34A7D">
        <w:tc>
          <w:tcPr>
            <w:tcW w:w="675" w:type="dxa"/>
          </w:tcPr>
          <w:p w14:paraId="33B184AD" w14:textId="77777777" w:rsidR="008333BF" w:rsidRDefault="008333BF" w:rsidP="008333BF"/>
        </w:tc>
        <w:tc>
          <w:tcPr>
            <w:tcW w:w="2410" w:type="dxa"/>
          </w:tcPr>
          <w:p w14:paraId="3C3BAC27" w14:textId="144C2213" w:rsidR="008333BF" w:rsidRDefault="000F2B33" w:rsidP="008333BF">
            <w:r>
              <w:t>CNCF</w:t>
            </w:r>
          </w:p>
        </w:tc>
        <w:tc>
          <w:tcPr>
            <w:tcW w:w="4097" w:type="dxa"/>
          </w:tcPr>
          <w:p w14:paraId="58481CB3" w14:textId="77777777" w:rsidR="008333BF" w:rsidRDefault="008333BF" w:rsidP="008333BF"/>
        </w:tc>
        <w:tc>
          <w:tcPr>
            <w:tcW w:w="2394" w:type="dxa"/>
          </w:tcPr>
          <w:p w14:paraId="6181D245" w14:textId="77777777" w:rsidR="008333BF" w:rsidRDefault="008333BF" w:rsidP="008333BF"/>
        </w:tc>
      </w:tr>
      <w:tr w:rsidR="008333BF" w14:paraId="75E98854" w14:textId="77777777" w:rsidTr="00C34A7D">
        <w:tc>
          <w:tcPr>
            <w:tcW w:w="675" w:type="dxa"/>
          </w:tcPr>
          <w:p w14:paraId="7D5152CC" w14:textId="77777777" w:rsidR="008333BF" w:rsidRDefault="008333BF" w:rsidP="008333BF"/>
        </w:tc>
        <w:tc>
          <w:tcPr>
            <w:tcW w:w="2410" w:type="dxa"/>
          </w:tcPr>
          <w:p w14:paraId="33E25618" w14:textId="3EF3CC61" w:rsidR="008333BF" w:rsidRDefault="000F2B33" w:rsidP="008333BF">
            <w:r>
              <w:t>FAAS</w:t>
            </w:r>
          </w:p>
        </w:tc>
        <w:tc>
          <w:tcPr>
            <w:tcW w:w="4097" w:type="dxa"/>
          </w:tcPr>
          <w:p w14:paraId="0D0DA579" w14:textId="77777777" w:rsidR="008333BF" w:rsidRDefault="008333BF" w:rsidP="008333BF"/>
        </w:tc>
        <w:tc>
          <w:tcPr>
            <w:tcW w:w="2394" w:type="dxa"/>
          </w:tcPr>
          <w:p w14:paraId="5F91C2C2" w14:textId="77777777" w:rsidR="008333BF" w:rsidRDefault="008333BF" w:rsidP="008333BF"/>
        </w:tc>
      </w:tr>
      <w:tr w:rsidR="00314A9D" w14:paraId="585A40CA" w14:textId="77777777" w:rsidTr="00C34A7D">
        <w:tc>
          <w:tcPr>
            <w:tcW w:w="675" w:type="dxa"/>
          </w:tcPr>
          <w:p w14:paraId="244149A0" w14:textId="77777777" w:rsidR="00314A9D" w:rsidRDefault="00314A9D" w:rsidP="008333BF"/>
        </w:tc>
        <w:tc>
          <w:tcPr>
            <w:tcW w:w="2410" w:type="dxa"/>
          </w:tcPr>
          <w:p w14:paraId="77B235AB" w14:textId="0437A18A" w:rsidR="00314A9D" w:rsidRDefault="000F2B33" w:rsidP="008333BF">
            <w:r>
              <w:t>PAAS</w:t>
            </w:r>
          </w:p>
        </w:tc>
        <w:tc>
          <w:tcPr>
            <w:tcW w:w="4097" w:type="dxa"/>
          </w:tcPr>
          <w:p w14:paraId="0AC1EA52" w14:textId="77777777" w:rsidR="00314A9D" w:rsidRDefault="00314A9D" w:rsidP="008333BF"/>
        </w:tc>
        <w:tc>
          <w:tcPr>
            <w:tcW w:w="2394" w:type="dxa"/>
          </w:tcPr>
          <w:p w14:paraId="4C46EF61" w14:textId="77777777" w:rsidR="00314A9D" w:rsidRDefault="00314A9D" w:rsidP="008333BF"/>
        </w:tc>
      </w:tr>
      <w:tr w:rsidR="00314A9D" w14:paraId="433624A1" w14:textId="77777777" w:rsidTr="00C34A7D">
        <w:tc>
          <w:tcPr>
            <w:tcW w:w="675" w:type="dxa"/>
          </w:tcPr>
          <w:p w14:paraId="2F4E1525" w14:textId="77777777" w:rsidR="00314A9D" w:rsidRDefault="00314A9D" w:rsidP="008333BF"/>
        </w:tc>
        <w:tc>
          <w:tcPr>
            <w:tcW w:w="2410" w:type="dxa"/>
          </w:tcPr>
          <w:p w14:paraId="618DE65C" w14:textId="3B64E60C" w:rsidR="00314A9D" w:rsidRDefault="000F2B33" w:rsidP="008333BF">
            <w:r>
              <w:t>SAAS</w:t>
            </w:r>
          </w:p>
        </w:tc>
        <w:tc>
          <w:tcPr>
            <w:tcW w:w="4097" w:type="dxa"/>
          </w:tcPr>
          <w:p w14:paraId="1BCB40EC" w14:textId="03B64FA4" w:rsidR="00314A9D" w:rsidRDefault="00314A9D" w:rsidP="008333BF"/>
        </w:tc>
        <w:tc>
          <w:tcPr>
            <w:tcW w:w="2394" w:type="dxa"/>
          </w:tcPr>
          <w:p w14:paraId="5F866DFB" w14:textId="77777777" w:rsidR="00314A9D" w:rsidRDefault="00314A9D" w:rsidP="008333BF"/>
        </w:tc>
      </w:tr>
      <w:tr w:rsidR="00314A9D" w14:paraId="1A7BF84F" w14:textId="77777777" w:rsidTr="00C34A7D">
        <w:tc>
          <w:tcPr>
            <w:tcW w:w="675" w:type="dxa"/>
          </w:tcPr>
          <w:p w14:paraId="7A1B11D4" w14:textId="77777777" w:rsidR="00314A9D" w:rsidRDefault="00314A9D" w:rsidP="008333BF"/>
        </w:tc>
        <w:tc>
          <w:tcPr>
            <w:tcW w:w="2410" w:type="dxa"/>
          </w:tcPr>
          <w:p w14:paraId="7B87E361" w14:textId="758646A4" w:rsidR="00314A9D" w:rsidRDefault="00314A9D" w:rsidP="008333BF"/>
        </w:tc>
        <w:tc>
          <w:tcPr>
            <w:tcW w:w="4097" w:type="dxa"/>
          </w:tcPr>
          <w:p w14:paraId="272AF9B3" w14:textId="77777777" w:rsidR="00314A9D" w:rsidRDefault="00314A9D" w:rsidP="008333BF"/>
        </w:tc>
        <w:tc>
          <w:tcPr>
            <w:tcW w:w="2394" w:type="dxa"/>
          </w:tcPr>
          <w:p w14:paraId="36BA0C70" w14:textId="77777777" w:rsidR="00314A9D" w:rsidRDefault="00314A9D" w:rsidP="008333BF"/>
        </w:tc>
      </w:tr>
      <w:tr w:rsidR="00314A9D" w14:paraId="47F9BC0A" w14:textId="77777777" w:rsidTr="00C34A7D">
        <w:tc>
          <w:tcPr>
            <w:tcW w:w="675" w:type="dxa"/>
          </w:tcPr>
          <w:p w14:paraId="3EAEEA9F" w14:textId="77777777" w:rsidR="00314A9D" w:rsidRDefault="00314A9D" w:rsidP="008333BF"/>
        </w:tc>
        <w:tc>
          <w:tcPr>
            <w:tcW w:w="2410" w:type="dxa"/>
          </w:tcPr>
          <w:p w14:paraId="576BB080" w14:textId="2B8DA08C" w:rsidR="00314A9D" w:rsidRDefault="00314A9D" w:rsidP="008333BF"/>
        </w:tc>
        <w:tc>
          <w:tcPr>
            <w:tcW w:w="4097" w:type="dxa"/>
          </w:tcPr>
          <w:p w14:paraId="595EF710" w14:textId="50548704" w:rsidR="0082398F" w:rsidRDefault="0082398F" w:rsidP="008333BF"/>
        </w:tc>
        <w:tc>
          <w:tcPr>
            <w:tcW w:w="2394" w:type="dxa"/>
          </w:tcPr>
          <w:p w14:paraId="2B39157A" w14:textId="3B50F32C" w:rsidR="007E73AD" w:rsidRDefault="007E73AD" w:rsidP="008333BF"/>
        </w:tc>
      </w:tr>
      <w:tr w:rsidR="00314A9D" w14:paraId="32E51688" w14:textId="77777777" w:rsidTr="00C34A7D">
        <w:tc>
          <w:tcPr>
            <w:tcW w:w="675" w:type="dxa"/>
          </w:tcPr>
          <w:p w14:paraId="1BD2E9DA" w14:textId="77777777" w:rsidR="00314A9D" w:rsidRDefault="00314A9D" w:rsidP="008333BF"/>
        </w:tc>
        <w:tc>
          <w:tcPr>
            <w:tcW w:w="2410" w:type="dxa"/>
          </w:tcPr>
          <w:p w14:paraId="05621894" w14:textId="7354F239" w:rsidR="00314A9D" w:rsidRDefault="00314A9D" w:rsidP="008333BF"/>
        </w:tc>
        <w:tc>
          <w:tcPr>
            <w:tcW w:w="4097" w:type="dxa"/>
          </w:tcPr>
          <w:p w14:paraId="1F55AB14" w14:textId="77777777" w:rsidR="00314A9D" w:rsidRDefault="00314A9D" w:rsidP="008333BF"/>
        </w:tc>
        <w:tc>
          <w:tcPr>
            <w:tcW w:w="2394" w:type="dxa"/>
          </w:tcPr>
          <w:p w14:paraId="3490D26B" w14:textId="77777777" w:rsidR="00314A9D" w:rsidRDefault="00314A9D" w:rsidP="008333BF"/>
        </w:tc>
      </w:tr>
      <w:tr w:rsidR="00314A9D" w14:paraId="255FA431" w14:textId="77777777" w:rsidTr="00C34A7D">
        <w:tc>
          <w:tcPr>
            <w:tcW w:w="675" w:type="dxa"/>
          </w:tcPr>
          <w:p w14:paraId="2BD2A544" w14:textId="77777777" w:rsidR="00314A9D" w:rsidRDefault="00314A9D" w:rsidP="008333BF"/>
        </w:tc>
        <w:tc>
          <w:tcPr>
            <w:tcW w:w="2410" w:type="dxa"/>
          </w:tcPr>
          <w:p w14:paraId="4B1AF82C" w14:textId="1CDD6CF8" w:rsidR="00314A9D" w:rsidRDefault="00314A9D" w:rsidP="008333BF"/>
        </w:tc>
        <w:tc>
          <w:tcPr>
            <w:tcW w:w="4097" w:type="dxa"/>
          </w:tcPr>
          <w:p w14:paraId="64AF7AFC" w14:textId="77777777" w:rsidR="00314A9D" w:rsidRDefault="00314A9D" w:rsidP="008333BF"/>
        </w:tc>
        <w:tc>
          <w:tcPr>
            <w:tcW w:w="2394" w:type="dxa"/>
          </w:tcPr>
          <w:p w14:paraId="3B0E0EEE" w14:textId="77777777" w:rsidR="00314A9D" w:rsidRDefault="00314A9D" w:rsidP="008333BF"/>
        </w:tc>
      </w:tr>
      <w:tr w:rsidR="00314A9D" w14:paraId="1D181CCB" w14:textId="77777777" w:rsidTr="00C34A7D">
        <w:tc>
          <w:tcPr>
            <w:tcW w:w="675" w:type="dxa"/>
          </w:tcPr>
          <w:p w14:paraId="6E3ED9F0" w14:textId="77777777" w:rsidR="00314A9D" w:rsidRDefault="00314A9D" w:rsidP="008333BF"/>
        </w:tc>
        <w:tc>
          <w:tcPr>
            <w:tcW w:w="2410" w:type="dxa"/>
          </w:tcPr>
          <w:p w14:paraId="7C3BBE26" w14:textId="75AA2E19" w:rsidR="00314A9D" w:rsidRDefault="00314A9D" w:rsidP="008333BF"/>
        </w:tc>
        <w:tc>
          <w:tcPr>
            <w:tcW w:w="4097" w:type="dxa"/>
          </w:tcPr>
          <w:p w14:paraId="1AFAC2A6" w14:textId="77777777" w:rsidR="00314A9D" w:rsidRDefault="00314A9D" w:rsidP="008333BF"/>
        </w:tc>
        <w:tc>
          <w:tcPr>
            <w:tcW w:w="2394" w:type="dxa"/>
          </w:tcPr>
          <w:p w14:paraId="210A241C" w14:textId="77777777" w:rsidR="00314A9D" w:rsidRDefault="00314A9D" w:rsidP="008333BF"/>
        </w:tc>
      </w:tr>
      <w:tr w:rsidR="00314A9D" w14:paraId="3D604592" w14:textId="77777777" w:rsidTr="00C34A7D">
        <w:tc>
          <w:tcPr>
            <w:tcW w:w="675" w:type="dxa"/>
          </w:tcPr>
          <w:p w14:paraId="60108ECE" w14:textId="77777777" w:rsidR="00314A9D" w:rsidRDefault="00314A9D" w:rsidP="008333BF"/>
        </w:tc>
        <w:tc>
          <w:tcPr>
            <w:tcW w:w="2410" w:type="dxa"/>
          </w:tcPr>
          <w:p w14:paraId="764351E5" w14:textId="1CB76447" w:rsidR="00314A9D" w:rsidRDefault="00314A9D" w:rsidP="008333BF"/>
        </w:tc>
        <w:tc>
          <w:tcPr>
            <w:tcW w:w="4097" w:type="dxa"/>
          </w:tcPr>
          <w:p w14:paraId="0FA9AEF6" w14:textId="77777777" w:rsidR="00314A9D" w:rsidRDefault="00314A9D" w:rsidP="008333BF"/>
        </w:tc>
        <w:tc>
          <w:tcPr>
            <w:tcW w:w="2394" w:type="dxa"/>
          </w:tcPr>
          <w:p w14:paraId="7BA9D513" w14:textId="77777777" w:rsidR="00314A9D" w:rsidRDefault="00314A9D" w:rsidP="008333BF"/>
        </w:tc>
      </w:tr>
      <w:tr w:rsidR="00314A9D" w14:paraId="29EDC461" w14:textId="77777777" w:rsidTr="00C34A7D">
        <w:tc>
          <w:tcPr>
            <w:tcW w:w="675" w:type="dxa"/>
          </w:tcPr>
          <w:p w14:paraId="789590AF" w14:textId="77777777" w:rsidR="00314A9D" w:rsidRDefault="00314A9D" w:rsidP="008333BF"/>
        </w:tc>
        <w:tc>
          <w:tcPr>
            <w:tcW w:w="2410" w:type="dxa"/>
          </w:tcPr>
          <w:p w14:paraId="1CDC7C84" w14:textId="428EC08C" w:rsidR="00314A9D" w:rsidRDefault="00314A9D" w:rsidP="008333BF"/>
        </w:tc>
        <w:tc>
          <w:tcPr>
            <w:tcW w:w="4097" w:type="dxa"/>
          </w:tcPr>
          <w:p w14:paraId="51A1A001" w14:textId="77777777" w:rsidR="00314A9D" w:rsidRDefault="00314A9D" w:rsidP="008333BF"/>
        </w:tc>
        <w:tc>
          <w:tcPr>
            <w:tcW w:w="2394" w:type="dxa"/>
          </w:tcPr>
          <w:p w14:paraId="40842E37" w14:textId="77777777" w:rsidR="00314A9D" w:rsidRDefault="00314A9D" w:rsidP="008333BF"/>
        </w:tc>
      </w:tr>
      <w:tr w:rsidR="00314A9D" w14:paraId="2AC7E051" w14:textId="77777777" w:rsidTr="00C34A7D">
        <w:tc>
          <w:tcPr>
            <w:tcW w:w="675" w:type="dxa"/>
          </w:tcPr>
          <w:p w14:paraId="6610CA35" w14:textId="77777777" w:rsidR="00314A9D" w:rsidRDefault="00314A9D" w:rsidP="008333BF"/>
        </w:tc>
        <w:tc>
          <w:tcPr>
            <w:tcW w:w="2410" w:type="dxa"/>
          </w:tcPr>
          <w:p w14:paraId="2D2A2E4B" w14:textId="797DA302" w:rsidR="00314A9D" w:rsidRDefault="00314A9D" w:rsidP="008333BF"/>
        </w:tc>
        <w:tc>
          <w:tcPr>
            <w:tcW w:w="4097" w:type="dxa"/>
          </w:tcPr>
          <w:p w14:paraId="463EC152" w14:textId="77777777" w:rsidR="00314A9D" w:rsidRDefault="00314A9D" w:rsidP="008333BF"/>
        </w:tc>
        <w:tc>
          <w:tcPr>
            <w:tcW w:w="2394" w:type="dxa"/>
          </w:tcPr>
          <w:p w14:paraId="708B4AF7" w14:textId="77777777" w:rsidR="00314A9D" w:rsidRDefault="00314A9D" w:rsidP="008333BF"/>
        </w:tc>
      </w:tr>
      <w:tr w:rsidR="0096479B" w14:paraId="76537845" w14:textId="77777777" w:rsidTr="00C34A7D">
        <w:tc>
          <w:tcPr>
            <w:tcW w:w="675" w:type="dxa"/>
          </w:tcPr>
          <w:p w14:paraId="4238678C" w14:textId="77777777" w:rsidR="0096479B" w:rsidRDefault="0096479B" w:rsidP="008333BF"/>
        </w:tc>
        <w:tc>
          <w:tcPr>
            <w:tcW w:w="2410" w:type="dxa"/>
          </w:tcPr>
          <w:p w14:paraId="08E93031" w14:textId="0B03EF57" w:rsidR="0096479B" w:rsidRDefault="0096479B" w:rsidP="008333BF"/>
        </w:tc>
        <w:tc>
          <w:tcPr>
            <w:tcW w:w="4097" w:type="dxa"/>
          </w:tcPr>
          <w:p w14:paraId="74EA8277" w14:textId="77777777" w:rsidR="0096479B" w:rsidRDefault="0096479B" w:rsidP="008333BF"/>
        </w:tc>
        <w:tc>
          <w:tcPr>
            <w:tcW w:w="2394" w:type="dxa"/>
          </w:tcPr>
          <w:p w14:paraId="639C180C" w14:textId="77777777" w:rsidR="0096479B" w:rsidRDefault="0096479B" w:rsidP="008333BF"/>
        </w:tc>
      </w:tr>
      <w:tr w:rsidR="0096479B" w14:paraId="08DD57D3" w14:textId="77777777" w:rsidTr="00C34A7D">
        <w:tc>
          <w:tcPr>
            <w:tcW w:w="675" w:type="dxa"/>
          </w:tcPr>
          <w:p w14:paraId="7B467BD3" w14:textId="77777777" w:rsidR="0096479B" w:rsidRDefault="0096479B" w:rsidP="008333BF"/>
        </w:tc>
        <w:tc>
          <w:tcPr>
            <w:tcW w:w="2410" w:type="dxa"/>
          </w:tcPr>
          <w:p w14:paraId="5A0949CF" w14:textId="310194A7" w:rsidR="0096479B" w:rsidRDefault="0096479B" w:rsidP="008333BF"/>
        </w:tc>
        <w:tc>
          <w:tcPr>
            <w:tcW w:w="4097" w:type="dxa"/>
          </w:tcPr>
          <w:p w14:paraId="3161634A" w14:textId="77777777" w:rsidR="0096479B" w:rsidRDefault="0096479B" w:rsidP="008333BF"/>
        </w:tc>
        <w:tc>
          <w:tcPr>
            <w:tcW w:w="2394" w:type="dxa"/>
          </w:tcPr>
          <w:p w14:paraId="002AE69A" w14:textId="77777777" w:rsidR="0096479B" w:rsidRDefault="0096479B" w:rsidP="008333BF"/>
        </w:tc>
      </w:tr>
      <w:tr w:rsidR="0096479B" w14:paraId="76FC2EB7" w14:textId="77777777" w:rsidTr="00C34A7D">
        <w:tc>
          <w:tcPr>
            <w:tcW w:w="675" w:type="dxa"/>
          </w:tcPr>
          <w:p w14:paraId="5BCC9112" w14:textId="77777777" w:rsidR="0096479B" w:rsidRDefault="0096479B" w:rsidP="008333BF"/>
        </w:tc>
        <w:tc>
          <w:tcPr>
            <w:tcW w:w="2410" w:type="dxa"/>
          </w:tcPr>
          <w:p w14:paraId="51E64FA2" w14:textId="77777777" w:rsidR="0096479B" w:rsidRDefault="0096479B" w:rsidP="008333BF"/>
        </w:tc>
        <w:tc>
          <w:tcPr>
            <w:tcW w:w="4097" w:type="dxa"/>
          </w:tcPr>
          <w:p w14:paraId="0B89C981" w14:textId="77777777" w:rsidR="0096479B" w:rsidRDefault="0096479B" w:rsidP="008333BF"/>
        </w:tc>
        <w:tc>
          <w:tcPr>
            <w:tcW w:w="2394" w:type="dxa"/>
          </w:tcPr>
          <w:p w14:paraId="40041090" w14:textId="77777777" w:rsidR="0096479B" w:rsidRDefault="0096479B" w:rsidP="008333BF"/>
        </w:tc>
      </w:tr>
      <w:tr w:rsidR="0096479B" w14:paraId="293E4BC9" w14:textId="77777777" w:rsidTr="00C34A7D">
        <w:tc>
          <w:tcPr>
            <w:tcW w:w="675" w:type="dxa"/>
          </w:tcPr>
          <w:p w14:paraId="25BE4C63" w14:textId="77777777" w:rsidR="0096479B" w:rsidRDefault="0096479B" w:rsidP="008333BF"/>
        </w:tc>
        <w:tc>
          <w:tcPr>
            <w:tcW w:w="2410" w:type="dxa"/>
          </w:tcPr>
          <w:p w14:paraId="10852A3D" w14:textId="77777777" w:rsidR="0096479B" w:rsidRDefault="0096479B" w:rsidP="008333BF"/>
        </w:tc>
        <w:tc>
          <w:tcPr>
            <w:tcW w:w="4097" w:type="dxa"/>
          </w:tcPr>
          <w:p w14:paraId="5FB22972" w14:textId="77777777" w:rsidR="0096479B" w:rsidRDefault="0096479B" w:rsidP="008333BF"/>
        </w:tc>
        <w:tc>
          <w:tcPr>
            <w:tcW w:w="2394" w:type="dxa"/>
          </w:tcPr>
          <w:p w14:paraId="50ECD899" w14:textId="77777777" w:rsidR="0096479B" w:rsidRDefault="0096479B" w:rsidP="008333BF"/>
        </w:tc>
      </w:tr>
      <w:tr w:rsidR="0096479B" w14:paraId="17070AA3" w14:textId="77777777" w:rsidTr="00C34A7D">
        <w:tc>
          <w:tcPr>
            <w:tcW w:w="675" w:type="dxa"/>
          </w:tcPr>
          <w:p w14:paraId="73E11B8D" w14:textId="77777777" w:rsidR="0096479B" w:rsidRDefault="0096479B" w:rsidP="008333BF"/>
        </w:tc>
        <w:tc>
          <w:tcPr>
            <w:tcW w:w="2410" w:type="dxa"/>
          </w:tcPr>
          <w:p w14:paraId="1DEAD348" w14:textId="77777777" w:rsidR="0096479B" w:rsidRDefault="0096479B" w:rsidP="008333BF"/>
        </w:tc>
        <w:tc>
          <w:tcPr>
            <w:tcW w:w="4097" w:type="dxa"/>
          </w:tcPr>
          <w:p w14:paraId="54B829BA" w14:textId="77777777" w:rsidR="0096479B" w:rsidRDefault="0096479B" w:rsidP="008333BF"/>
        </w:tc>
        <w:tc>
          <w:tcPr>
            <w:tcW w:w="2394" w:type="dxa"/>
          </w:tcPr>
          <w:p w14:paraId="3825A3BB" w14:textId="77777777" w:rsidR="0096479B" w:rsidRDefault="0096479B" w:rsidP="008333BF"/>
        </w:tc>
      </w:tr>
      <w:tr w:rsidR="0096479B" w14:paraId="16049E58" w14:textId="77777777" w:rsidTr="00C34A7D">
        <w:tc>
          <w:tcPr>
            <w:tcW w:w="675" w:type="dxa"/>
          </w:tcPr>
          <w:p w14:paraId="53831B77" w14:textId="77777777" w:rsidR="0096479B" w:rsidRDefault="0096479B" w:rsidP="008333BF"/>
        </w:tc>
        <w:tc>
          <w:tcPr>
            <w:tcW w:w="2410" w:type="dxa"/>
          </w:tcPr>
          <w:p w14:paraId="67C1888F" w14:textId="77777777" w:rsidR="0096479B" w:rsidRDefault="0096479B" w:rsidP="008333BF"/>
        </w:tc>
        <w:tc>
          <w:tcPr>
            <w:tcW w:w="4097" w:type="dxa"/>
          </w:tcPr>
          <w:p w14:paraId="06A0B81C" w14:textId="77777777" w:rsidR="0096479B" w:rsidRDefault="0096479B" w:rsidP="008333BF"/>
        </w:tc>
        <w:tc>
          <w:tcPr>
            <w:tcW w:w="2394" w:type="dxa"/>
          </w:tcPr>
          <w:p w14:paraId="5EC3BBB3" w14:textId="77777777" w:rsidR="0096479B" w:rsidRDefault="0096479B" w:rsidP="008333BF"/>
        </w:tc>
      </w:tr>
      <w:tr w:rsidR="0096479B" w14:paraId="51499BC3" w14:textId="77777777" w:rsidTr="00C34A7D">
        <w:tc>
          <w:tcPr>
            <w:tcW w:w="675" w:type="dxa"/>
          </w:tcPr>
          <w:p w14:paraId="4629E971" w14:textId="77777777" w:rsidR="0096479B" w:rsidRDefault="0096479B" w:rsidP="008333BF"/>
        </w:tc>
        <w:tc>
          <w:tcPr>
            <w:tcW w:w="2410" w:type="dxa"/>
          </w:tcPr>
          <w:p w14:paraId="50ED6606" w14:textId="77777777" w:rsidR="0096479B" w:rsidRDefault="0096479B" w:rsidP="008333BF"/>
        </w:tc>
        <w:tc>
          <w:tcPr>
            <w:tcW w:w="4097" w:type="dxa"/>
          </w:tcPr>
          <w:p w14:paraId="3E6FC314" w14:textId="77777777" w:rsidR="0096479B" w:rsidRDefault="0096479B" w:rsidP="008333BF"/>
        </w:tc>
        <w:tc>
          <w:tcPr>
            <w:tcW w:w="2394" w:type="dxa"/>
          </w:tcPr>
          <w:p w14:paraId="609BBA5E" w14:textId="77777777" w:rsidR="0096479B" w:rsidRDefault="0096479B" w:rsidP="008333BF"/>
        </w:tc>
      </w:tr>
      <w:tr w:rsidR="0096479B" w14:paraId="1109D30D" w14:textId="77777777" w:rsidTr="00C34A7D">
        <w:tc>
          <w:tcPr>
            <w:tcW w:w="675" w:type="dxa"/>
          </w:tcPr>
          <w:p w14:paraId="7A3F000A" w14:textId="77777777" w:rsidR="0096479B" w:rsidRDefault="0096479B" w:rsidP="008333BF"/>
        </w:tc>
        <w:tc>
          <w:tcPr>
            <w:tcW w:w="2410" w:type="dxa"/>
          </w:tcPr>
          <w:p w14:paraId="5DF17F3C" w14:textId="77777777" w:rsidR="0096479B" w:rsidRDefault="0096479B" w:rsidP="008333BF"/>
        </w:tc>
        <w:tc>
          <w:tcPr>
            <w:tcW w:w="4097" w:type="dxa"/>
          </w:tcPr>
          <w:p w14:paraId="14AB0787" w14:textId="77777777" w:rsidR="0096479B" w:rsidRDefault="0096479B" w:rsidP="008333BF"/>
        </w:tc>
        <w:tc>
          <w:tcPr>
            <w:tcW w:w="2394" w:type="dxa"/>
          </w:tcPr>
          <w:p w14:paraId="004C7AA6" w14:textId="77777777" w:rsidR="0096479B" w:rsidRDefault="0096479B" w:rsidP="008333BF"/>
        </w:tc>
      </w:tr>
      <w:tr w:rsidR="0096479B" w14:paraId="5CCA39B1" w14:textId="77777777" w:rsidTr="00C34A7D">
        <w:tc>
          <w:tcPr>
            <w:tcW w:w="675" w:type="dxa"/>
          </w:tcPr>
          <w:p w14:paraId="1E51E60E" w14:textId="77777777" w:rsidR="0096479B" w:rsidRDefault="0096479B" w:rsidP="008333BF"/>
        </w:tc>
        <w:tc>
          <w:tcPr>
            <w:tcW w:w="2410" w:type="dxa"/>
          </w:tcPr>
          <w:p w14:paraId="46F376F6" w14:textId="77777777" w:rsidR="0096479B" w:rsidRDefault="0096479B" w:rsidP="008333BF"/>
        </w:tc>
        <w:tc>
          <w:tcPr>
            <w:tcW w:w="4097" w:type="dxa"/>
          </w:tcPr>
          <w:p w14:paraId="05279DFA" w14:textId="77777777" w:rsidR="0096479B" w:rsidRDefault="0096479B" w:rsidP="008333BF"/>
        </w:tc>
        <w:tc>
          <w:tcPr>
            <w:tcW w:w="2394" w:type="dxa"/>
          </w:tcPr>
          <w:p w14:paraId="5BE434CB" w14:textId="77777777" w:rsidR="0096479B" w:rsidRDefault="0096479B" w:rsidP="008333BF"/>
        </w:tc>
      </w:tr>
      <w:tr w:rsidR="0096479B" w14:paraId="75F2CA6A" w14:textId="77777777" w:rsidTr="00C34A7D">
        <w:tc>
          <w:tcPr>
            <w:tcW w:w="675" w:type="dxa"/>
          </w:tcPr>
          <w:p w14:paraId="62E4E4C2" w14:textId="77777777" w:rsidR="0096479B" w:rsidRDefault="0096479B" w:rsidP="008333BF"/>
        </w:tc>
        <w:tc>
          <w:tcPr>
            <w:tcW w:w="2410" w:type="dxa"/>
          </w:tcPr>
          <w:p w14:paraId="0228D167" w14:textId="77777777" w:rsidR="0096479B" w:rsidRDefault="0096479B" w:rsidP="008333BF"/>
        </w:tc>
        <w:tc>
          <w:tcPr>
            <w:tcW w:w="4097" w:type="dxa"/>
          </w:tcPr>
          <w:p w14:paraId="72F6179C" w14:textId="77777777" w:rsidR="0096479B" w:rsidRDefault="0096479B" w:rsidP="008333BF"/>
        </w:tc>
        <w:tc>
          <w:tcPr>
            <w:tcW w:w="2394" w:type="dxa"/>
          </w:tcPr>
          <w:p w14:paraId="65F4A88B" w14:textId="77777777" w:rsidR="0096479B" w:rsidRDefault="0096479B" w:rsidP="008333BF"/>
        </w:tc>
      </w:tr>
    </w:tbl>
    <w:bookmarkEnd w:id="3"/>
    <w:p w14:paraId="6EB17B40" w14:textId="28DA3D7E" w:rsidR="00C4319E" w:rsidRDefault="00C4319E" w:rsidP="00010D28">
      <w:r>
        <w:t xml:space="preserve"> </w:t>
      </w:r>
    </w:p>
    <w:p w14:paraId="1E37F1BE" w14:textId="6D5094FB" w:rsidR="000F2B33" w:rsidRDefault="000F2B33" w:rsidP="000F2B33">
      <w:pPr>
        <w:pStyle w:val="Heading1"/>
        <w:rPr>
          <w:rFonts w:cs="Arial"/>
        </w:rPr>
      </w:pPr>
      <w:r>
        <w:rPr>
          <w:rFonts w:cs="Arial"/>
        </w:rPr>
        <w:lastRenderedPageBreak/>
        <w:t xml:space="preserve">Leading Players in the Cloud Space </w:t>
      </w:r>
      <w:r>
        <w:rPr>
          <w:rFonts w:cs="Arial"/>
        </w:rPr>
        <w:t xml:space="preserve"> </w:t>
      </w:r>
    </w:p>
    <w:p w14:paraId="5775CA29" w14:textId="6341C317" w:rsidR="000F2B33" w:rsidRDefault="000F2B33" w:rsidP="00010D28"/>
    <w:p w14:paraId="5417A461" w14:textId="4086466E" w:rsidR="000F2B33" w:rsidRDefault="00C37B34" w:rsidP="000F2B33">
      <w:pPr>
        <w:pStyle w:val="Heading1"/>
        <w:rPr>
          <w:rFonts w:cs="Arial"/>
        </w:rPr>
      </w:pPr>
      <w:r>
        <w:rPr>
          <w:rFonts w:cs="Arial"/>
        </w:rPr>
        <w:t>AWS</w:t>
      </w:r>
    </w:p>
    <w:p w14:paraId="7A48BEC7" w14:textId="3BAD9E39" w:rsidR="00C37B34" w:rsidRDefault="00C37B34" w:rsidP="00C37B34"/>
    <w:p w14:paraId="0E9BD5A4" w14:textId="77777777" w:rsidR="00C37B34" w:rsidRDefault="00C37B34" w:rsidP="00C37B34">
      <w:bookmarkStart w:id="7" w:name="_GoBack"/>
      <w:bookmarkEnd w:id="7"/>
    </w:p>
    <w:p w14:paraId="4C09EB3B" w14:textId="3B0C7C0D" w:rsidR="00C37B34" w:rsidRDefault="00C37B34" w:rsidP="00C37B34">
      <w:pPr>
        <w:pStyle w:val="Heading1"/>
      </w:pPr>
      <w:r>
        <w:t>Azure</w:t>
      </w:r>
    </w:p>
    <w:p w14:paraId="68FFD0D8" w14:textId="38FBCB4E" w:rsidR="00C37B34" w:rsidRDefault="00C37B34" w:rsidP="00C37B34"/>
    <w:p w14:paraId="2EB34B33" w14:textId="30A16BB4" w:rsidR="00C37B34" w:rsidRPr="00C37B34" w:rsidRDefault="00C37B34" w:rsidP="00C37B34">
      <w:pPr>
        <w:pStyle w:val="Heading1"/>
      </w:pPr>
      <w:r>
        <w:t xml:space="preserve">GCP </w:t>
      </w:r>
    </w:p>
    <w:p w14:paraId="6CE6249E" w14:textId="77777777" w:rsidR="000F2B33" w:rsidRDefault="000F2B33" w:rsidP="00010D28"/>
    <w:sectPr w:rsidR="000F2B33" w:rsidSect="003A79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E3586"/>
    <w:multiLevelType w:val="hybridMultilevel"/>
    <w:tmpl w:val="3D5EBF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76838"/>
    <w:multiLevelType w:val="hybridMultilevel"/>
    <w:tmpl w:val="D4101DB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EB5461"/>
    <w:multiLevelType w:val="hybridMultilevel"/>
    <w:tmpl w:val="A5727DE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472902"/>
    <w:multiLevelType w:val="multilevel"/>
    <w:tmpl w:val="E77E4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3C3C3B"/>
    <w:multiLevelType w:val="multilevel"/>
    <w:tmpl w:val="AADC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8644AD9"/>
    <w:multiLevelType w:val="hybridMultilevel"/>
    <w:tmpl w:val="7A603C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3F09DC"/>
    <w:multiLevelType w:val="hybridMultilevel"/>
    <w:tmpl w:val="CABA000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2465244"/>
    <w:multiLevelType w:val="multilevel"/>
    <w:tmpl w:val="762A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1" w15:restartNumberingAfterBreak="0">
    <w:nsid w:val="3F0C7B01"/>
    <w:multiLevelType w:val="hybridMultilevel"/>
    <w:tmpl w:val="597E9E1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204515A"/>
    <w:multiLevelType w:val="hybridMultilevel"/>
    <w:tmpl w:val="68FE63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A37DD2"/>
    <w:multiLevelType w:val="hybridMultilevel"/>
    <w:tmpl w:val="7456916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812073"/>
    <w:multiLevelType w:val="multilevel"/>
    <w:tmpl w:val="3522C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6AC0995"/>
    <w:multiLevelType w:val="hybridMultilevel"/>
    <w:tmpl w:val="ABF089D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D9291D"/>
    <w:multiLevelType w:val="multilevel"/>
    <w:tmpl w:val="05DC3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2FC5D52"/>
    <w:multiLevelType w:val="hybridMultilevel"/>
    <w:tmpl w:val="E99C9E5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8545CBC"/>
    <w:multiLevelType w:val="hybridMultilevel"/>
    <w:tmpl w:val="B7CC84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F75DE1"/>
    <w:multiLevelType w:val="hybridMultilevel"/>
    <w:tmpl w:val="BB94D0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F056644"/>
    <w:multiLevelType w:val="hybridMultilevel"/>
    <w:tmpl w:val="37AE7D8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16C7CB6"/>
    <w:multiLevelType w:val="hybridMultilevel"/>
    <w:tmpl w:val="56B616C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2410500"/>
    <w:multiLevelType w:val="hybridMultilevel"/>
    <w:tmpl w:val="1FE85B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D5535D"/>
    <w:multiLevelType w:val="multilevel"/>
    <w:tmpl w:val="BC12B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26"/>
  </w:num>
  <w:num w:numId="3">
    <w:abstractNumId w:val="1"/>
  </w:num>
  <w:num w:numId="4">
    <w:abstractNumId w:val="10"/>
  </w:num>
  <w:num w:numId="5">
    <w:abstractNumId w:val="2"/>
  </w:num>
  <w:num w:numId="6">
    <w:abstractNumId w:val="14"/>
  </w:num>
  <w:num w:numId="7">
    <w:abstractNumId w:val="27"/>
  </w:num>
  <w:num w:numId="8">
    <w:abstractNumId w:val="23"/>
  </w:num>
  <w:num w:numId="9">
    <w:abstractNumId w:val="15"/>
  </w:num>
  <w:num w:numId="10">
    <w:abstractNumId w:val="25"/>
  </w:num>
  <w:num w:numId="11">
    <w:abstractNumId w:val="6"/>
  </w:num>
  <w:num w:numId="12">
    <w:abstractNumId w:val="5"/>
  </w:num>
  <w:num w:numId="13">
    <w:abstractNumId w:val="24"/>
  </w:num>
  <w:num w:numId="14">
    <w:abstractNumId w:val="16"/>
  </w:num>
  <w:num w:numId="15">
    <w:abstractNumId w:val="20"/>
  </w:num>
  <w:num w:numId="16">
    <w:abstractNumId w:val="9"/>
  </w:num>
  <w:num w:numId="17">
    <w:abstractNumId w:val="11"/>
  </w:num>
  <w:num w:numId="18">
    <w:abstractNumId w:val="28"/>
  </w:num>
  <w:num w:numId="19">
    <w:abstractNumId w:val="17"/>
  </w:num>
  <w:num w:numId="20">
    <w:abstractNumId w:val="18"/>
  </w:num>
  <w:num w:numId="21">
    <w:abstractNumId w:val="19"/>
  </w:num>
  <w:num w:numId="22">
    <w:abstractNumId w:val="22"/>
  </w:num>
  <w:num w:numId="23">
    <w:abstractNumId w:val="0"/>
  </w:num>
  <w:num w:numId="24">
    <w:abstractNumId w:val="8"/>
  </w:num>
  <w:num w:numId="25">
    <w:abstractNumId w:val="12"/>
  </w:num>
  <w:num w:numId="26">
    <w:abstractNumId w:val="7"/>
  </w:num>
  <w:num w:numId="27">
    <w:abstractNumId w:val="21"/>
  </w:num>
  <w:num w:numId="28">
    <w:abstractNumId w:val="4"/>
  </w:num>
  <w:num w:numId="29">
    <w:abstractNumId w:val="13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zcwNTYyMDY1NzZR0lEKTi0uzszPAykwNqkFAGnrfY0tAAAA"/>
  </w:docVars>
  <w:rsids>
    <w:rsidRoot w:val="004E4A7A"/>
    <w:rsid w:val="00002230"/>
    <w:rsid w:val="00010D28"/>
    <w:rsid w:val="000154EE"/>
    <w:rsid w:val="00022E8C"/>
    <w:rsid w:val="000346B5"/>
    <w:rsid w:val="00037841"/>
    <w:rsid w:val="00043D30"/>
    <w:rsid w:val="000534EB"/>
    <w:rsid w:val="000540B0"/>
    <w:rsid w:val="00054248"/>
    <w:rsid w:val="000817BB"/>
    <w:rsid w:val="00082E13"/>
    <w:rsid w:val="00084B0D"/>
    <w:rsid w:val="0008531E"/>
    <w:rsid w:val="000A2AC7"/>
    <w:rsid w:val="000C20F2"/>
    <w:rsid w:val="000D2535"/>
    <w:rsid w:val="000D4895"/>
    <w:rsid w:val="000E7762"/>
    <w:rsid w:val="000F0717"/>
    <w:rsid w:val="000F2B33"/>
    <w:rsid w:val="000F315C"/>
    <w:rsid w:val="001116EF"/>
    <w:rsid w:val="00123A3A"/>
    <w:rsid w:val="00126AA1"/>
    <w:rsid w:val="001340B9"/>
    <w:rsid w:val="00141670"/>
    <w:rsid w:val="001446EF"/>
    <w:rsid w:val="001645A5"/>
    <w:rsid w:val="00171D6C"/>
    <w:rsid w:val="00187410"/>
    <w:rsid w:val="001A7CCE"/>
    <w:rsid w:val="001B3849"/>
    <w:rsid w:val="001B4F71"/>
    <w:rsid w:val="001B512D"/>
    <w:rsid w:val="001C5890"/>
    <w:rsid w:val="001D46D7"/>
    <w:rsid w:val="001D5CCF"/>
    <w:rsid w:val="001E079F"/>
    <w:rsid w:val="001E6A3D"/>
    <w:rsid w:val="001E6ACD"/>
    <w:rsid w:val="001F4406"/>
    <w:rsid w:val="001F63FC"/>
    <w:rsid w:val="00202CEB"/>
    <w:rsid w:val="00211C4F"/>
    <w:rsid w:val="00231538"/>
    <w:rsid w:val="002345F4"/>
    <w:rsid w:val="00234790"/>
    <w:rsid w:val="00235C49"/>
    <w:rsid w:val="00236F12"/>
    <w:rsid w:val="00237DB5"/>
    <w:rsid w:val="002431F3"/>
    <w:rsid w:val="00243446"/>
    <w:rsid w:val="002469C4"/>
    <w:rsid w:val="00253685"/>
    <w:rsid w:val="00270DB6"/>
    <w:rsid w:val="00285E40"/>
    <w:rsid w:val="00286066"/>
    <w:rsid w:val="00292FFE"/>
    <w:rsid w:val="00294312"/>
    <w:rsid w:val="002A0F86"/>
    <w:rsid w:val="002A3DE4"/>
    <w:rsid w:val="002B6130"/>
    <w:rsid w:val="002C5390"/>
    <w:rsid w:val="002C678B"/>
    <w:rsid w:val="002D1D9E"/>
    <w:rsid w:val="002E1639"/>
    <w:rsid w:val="002E44F0"/>
    <w:rsid w:val="002E7EA8"/>
    <w:rsid w:val="002F30C8"/>
    <w:rsid w:val="002F3CE0"/>
    <w:rsid w:val="003040CA"/>
    <w:rsid w:val="003103D5"/>
    <w:rsid w:val="00314A9D"/>
    <w:rsid w:val="00333557"/>
    <w:rsid w:val="00342DAE"/>
    <w:rsid w:val="0034325C"/>
    <w:rsid w:val="00372FF7"/>
    <w:rsid w:val="0038180F"/>
    <w:rsid w:val="00381A08"/>
    <w:rsid w:val="00392077"/>
    <w:rsid w:val="003A5645"/>
    <w:rsid w:val="003A60CC"/>
    <w:rsid w:val="003A797B"/>
    <w:rsid w:val="003B6BB4"/>
    <w:rsid w:val="003B6E6A"/>
    <w:rsid w:val="003D4707"/>
    <w:rsid w:val="003D5530"/>
    <w:rsid w:val="003E21A8"/>
    <w:rsid w:val="003E7996"/>
    <w:rsid w:val="003F3ECC"/>
    <w:rsid w:val="004039DF"/>
    <w:rsid w:val="0040655E"/>
    <w:rsid w:val="00406B19"/>
    <w:rsid w:val="004106F0"/>
    <w:rsid w:val="004134A8"/>
    <w:rsid w:val="0041585C"/>
    <w:rsid w:val="00431822"/>
    <w:rsid w:val="00442855"/>
    <w:rsid w:val="00453972"/>
    <w:rsid w:val="00461266"/>
    <w:rsid w:val="004704B5"/>
    <w:rsid w:val="004753D2"/>
    <w:rsid w:val="004844CB"/>
    <w:rsid w:val="00486B6A"/>
    <w:rsid w:val="00496E47"/>
    <w:rsid w:val="004A722F"/>
    <w:rsid w:val="004D2F99"/>
    <w:rsid w:val="004D367C"/>
    <w:rsid w:val="004E4A7A"/>
    <w:rsid w:val="004E4C91"/>
    <w:rsid w:val="004E7C1F"/>
    <w:rsid w:val="004F7511"/>
    <w:rsid w:val="00506D87"/>
    <w:rsid w:val="005103E4"/>
    <w:rsid w:val="00512B55"/>
    <w:rsid w:val="00531761"/>
    <w:rsid w:val="00531BBE"/>
    <w:rsid w:val="005350AE"/>
    <w:rsid w:val="00535ECB"/>
    <w:rsid w:val="005469B2"/>
    <w:rsid w:val="0055115F"/>
    <w:rsid w:val="005624B8"/>
    <w:rsid w:val="005647BA"/>
    <w:rsid w:val="00572E07"/>
    <w:rsid w:val="00573DFD"/>
    <w:rsid w:val="0058006E"/>
    <w:rsid w:val="0058274A"/>
    <w:rsid w:val="005867A4"/>
    <w:rsid w:val="00590B33"/>
    <w:rsid w:val="005932D6"/>
    <w:rsid w:val="005A36AF"/>
    <w:rsid w:val="005B0468"/>
    <w:rsid w:val="005B0F2B"/>
    <w:rsid w:val="005B560C"/>
    <w:rsid w:val="005B7651"/>
    <w:rsid w:val="005C22FD"/>
    <w:rsid w:val="005D4664"/>
    <w:rsid w:val="005E3143"/>
    <w:rsid w:val="005E53D4"/>
    <w:rsid w:val="00610079"/>
    <w:rsid w:val="006323AF"/>
    <w:rsid w:val="0063617D"/>
    <w:rsid w:val="006370D3"/>
    <w:rsid w:val="00642ED9"/>
    <w:rsid w:val="00652D07"/>
    <w:rsid w:val="00655082"/>
    <w:rsid w:val="00655163"/>
    <w:rsid w:val="0067195C"/>
    <w:rsid w:val="00682E8C"/>
    <w:rsid w:val="006B091F"/>
    <w:rsid w:val="006B1268"/>
    <w:rsid w:val="006D10AB"/>
    <w:rsid w:val="0070030D"/>
    <w:rsid w:val="00701295"/>
    <w:rsid w:val="00703C45"/>
    <w:rsid w:val="007054E2"/>
    <w:rsid w:val="0071715E"/>
    <w:rsid w:val="007245FA"/>
    <w:rsid w:val="00727104"/>
    <w:rsid w:val="00730330"/>
    <w:rsid w:val="00742879"/>
    <w:rsid w:val="00747A60"/>
    <w:rsid w:val="007527FE"/>
    <w:rsid w:val="00753AF3"/>
    <w:rsid w:val="00753B15"/>
    <w:rsid w:val="007731F6"/>
    <w:rsid w:val="007802E8"/>
    <w:rsid w:val="007C0E9B"/>
    <w:rsid w:val="007C15E0"/>
    <w:rsid w:val="007D2FE2"/>
    <w:rsid w:val="007D57B7"/>
    <w:rsid w:val="007E3A51"/>
    <w:rsid w:val="007E73AD"/>
    <w:rsid w:val="008046F0"/>
    <w:rsid w:val="00813746"/>
    <w:rsid w:val="0082398F"/>
    <w:rsid w:val="0082603F"/>
    <w:rsid w:val="00832D65"/>
    <w:rsid w:val="008333BF"/>
    <w:rsid w:val="00834DCC"/>
    <w:rsid w:val="008454DB"/>
    <w:rsid w:val="008628F1"/>
    <w:rsid w:val="00864846"/>
    <w:rsid w:val="00891A2E"/>
    <w:rsid w:val="008A5057"/>
    <w:rsid w:val="008B0DD4"/>
    <w:rsid w:val="008C0049"/>
    <w:rsid w:val="008D201C"/>
    <w:rsid w:val="008F0975"/>
    <w:rsid w:val="008F1810"/>
    <w:rsid w:val="00904317"/>
    <w:rsid w:val="00904557"/>
    <w:rsid w:val="00916F3F"/>
    <w:rsid w:val="00917A92"/>
    <w:rsid w:val="00921ACD"/>
    <w:rsid w:val="009236D5"/>
    <w:rsid w:val="00931394"/>
    <w:rsid w:val="009320AE"/>
    <w:rsid w:val="00944FB8"/>
    <w:rsid w:val="009451C8"/>
    <w:rsid w:val="00960C7A"/>
    <w:rsid w:val="00962557"/>
    <w:rsid w:val="0096479B"/>
    <w:rsid w:val="0097670C"/>
    <w:rsid w:val="009857F2"/>
    <w:rsid w:val="0098682F"/>
    <w:rsid w:val="00986E27"/>
    <w:rsid w:val="00994980"/>
    <w:rsid w:val="009964A4"/>
    <w:rsid w:val="009964F1"/>
    <w:rsid w:val="009A4217"/>
    <w:rsid w:val="009A53DA"/>
    <w:rsid w:val="009A69D6"/>
    <w:rsid w:val="009D0211"/>
    <w:rsid w:val="009D0472"/>
    <w:rsid w:val="009D44D3"/>
    <w:rsid w:val="009D4C19"/>
    <w:rsid w:val="009D7ADA"/>
    <w:rsid w:val="009E5D75"/>
    <w:rsid w:val="009F4402"/>
    <w:rsid w:val="00A24FE1"/>
    <w:rsid w:val="00A34510"/>
    <w:rsid w:val="00A36F42"/>
    <w:rsid w:val="00A53344"/>
    <w:rsid w:val="00A7279C"/>
    <w:rsid w:val="00AA2AA9"/>
    <w:rsid w:val="00AC439D"/>
    <w:rsid w:val="00AD23B9"/>
    <w:rsid w:val="00AD6FCD"/>
    <w:rsid w:val="00AF117C"/>
    <w:rsid w:val="00AF2CEC"/>
    <w:rsid w:val="00AF3A1D"/>
    <w:rsid w:val="00B140CB"/>
    <w:rsid w:val="00B2180D"/>
    <w:rsid w:val="00B23161"/>
    <w:rsid w:val="00B25C40"/>
    <w:rsid w:val="00B25F35"/>
    <w:rsid w:val="00B3520D"/>
    <w:rsid w:val="00B35F24"/>
    <w:rsid w:val="00B54566"/>
    <w:rsid w:val="00B725B8"/>
    <w:rsid w:val="00B86132"/>
    <w:rsid w:val="00B924D4"/>
    <w:rsid w:val="00BA65F5"/>
    <w:rsid w:val="00BA7E2D"/>
    <w:rsid w:val="00BB2440"/>
    <w:rsid w:val="00BB4162"/>
    <w:rsid w:val="00BC1433"/>
    <w:rsid w:val="00BD7CBE"/>
    <w:rsid w:val="00BE2255"/>
    <w:rsid w:val="00BE4094"/>
    <w:rsid w:val="00BE643E"/>
    <w:rsid w:val="00C0517C"/>
    <w:rsid w:val="00C16606"/>
    <w:rsid w:val="00C17BC5"/>
    <w:rsid w:val="00C22EE9"/>
    <w:rsid w:val="00C32939"/>
    <w:rsid w:val="00C32E77"/>
    <w:rsid w:val="00C34A7D"/>
    <w:rsid w:val="00C37B34"/>
    <w:rsid w:val="00C40E39"/>
    <w:rsid w:val="00C42058"/>
    <w:rsid w:val="00C4319E"/>
    <w:rsid w:val="00C61D5A"/>
    <w:rsid w:val="00C71D53"/>
    <w:rsid w:val="00C81425"/>
    <w:rsid w:val="00C978DB"/>
    <w:rsid w:val="00CA3965"/>
    <w:rsid w:val="00CA63E5"/>
    <w:rsid w:val="00CC0948"/>
    <w:rsid w:val="00CC1C45"/>
    <w:rsid w:val="00CD5044"/>
    <w:rsid w:val="00CD54CA"/>
    <w:rsid w:val="00CD70CD"/>
    <w:rsid w:val="00CE60C4"/>
    <w:rsid w:val="00CF064A"/>
    <w:rsid w:val="00CF4348"/>
    <w:rsid w:val="00D165F1"/>
    <w:rsid w:val="00D271D3"/>
    <w:rsid w:val="00D31407"/>
    <w:rsid w:val="00D36186"/>
    <w:rsid w:val="00D3659A"/>
    <w:rsid w:val="00D67997"/>
    <w:rsid w:val="00D858EF"/>
    <w:rsid w:val="00D91E64"/>
    <w:rsid w:val="00DA28DC"/>
    <w:rsid w:val="00DB2750"/>
    <w:rsid w:val="00DC5B02"/>
    <w:rsid w:val="00DE661A"/>
    <w:rsid w:val="00DF109E"/>
    <w:rsid w:val="00DF63ED"/>
    <w:rsid w:val="00E157E8"/>
    <w:rsid w:val="00E161C9"/>
    <w:rsid w:val="00E21546"/>
    <w:rsid w:val="00E27480"/>
    <w:rsid w:val="00E51FB9"/>
    <w:rsid w:val="00E538B7"/>
    <w:rsid w:val="00E635B9"/>
    <w:rsid w:val="00E8114B"/>
    <w:rsid w:val="00E83031"/>
    <w:rsid w:val="00E85597"/>
    <w:rsid w:val="00EA52FF"/>
    <w:rsid w:val="00EA71EC"/>
    <w:rsid w:val="00EB5F93"/>
    <w:rsid w:val="00EB704E"/>
    <w:rsid w:val="00EC3903"/>
    <w:rsid w:val="00EC6193"/>
    <w:rsid w:val="00ED0507"/>
    <w:rsid w:val="00ED11D5"/>
    <w:rsid w:val="00ED3676"/>
    <w:rsid w:val="00EE6AAE"/>
    <w:rsid w:val="00F2190B"/>
    <w:rsid w:val="00F24A5C"/>
    <w:rsid w:val="00F41B53"/>
    <w:rsid w:val="00F46FB4"/>
    <w:rsid w:val="00F67529"/>
    <w:rsid w:val="00F702EA"/>
    <w:rsid w:val="00F77511"/>
    <w:rsid w:val="00F80260"/>
    <w:rsid w:val="00F923B2"/>
    <w:rsid w:val="00FA16E7"/>
    <w:rsid w:val="00FA1C31"/>
    <w:rsid w:val="00FA2CC4"/>
    <w:rsid w:val="00FC1698"/>
    <w:rsid w:val="00FC2114"/>
    <w:rsid w:val="00FD54C1"/>
    <w:rsid w:val="00FD6FA4"/>
    <w:rsid w:val="00FE16C5"/>
    <w:rsid w:val="00FE5272"/>
    <w:rsid w:val="00FE705C"/>
    <w:rsid w:val="00FF2A0D"/>
    <w:rsid w:val="00FF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A4011"/>
  <w15:docId w15:val="{83253D2E-21D4-484A-BFF4-FBCE68BE2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010D28"/>
    <w:pPr>
      <w:keepNext/>
      <w:keepLines/>
      <w:numPr>
        <w:numId w:val="1"/>
      </w:numPr>
      <w:spacing w:before="480" w:after="0"/>
      <w:outlineLvl w:val="0"/>
    </w:pPr>
    <w:rPr>
      <w:rFonts w:ascii="Arial" w:eastAsiaTheme="majorEastAsia" w:hAnsi="Arial" w:cstheme="majorBidi"/>
      <w:b/>
      <w:bCs/>
      <w:shadow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0D28"/>
    <w:rPr>
      <w:rFonts w:ascii="Arial" w:eastAsiaTheme="majorEastAsia" w:hAnsi="Arial" w:cstheme="majorBidi"/>
      <w:b/>
      <w:bCs/>
      <w:shadow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styleId="CommentReference">
    <w:name w:val="annotation reference"/>
    <w:basedOn w:val="DefaultParagraphFont"/>
    <w:uiPriority w:val="99"/>
    <w:semiHidden/>
    <w:unhideWhenUsed/>
    <w:rsid w:val="00AD2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2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2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3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23B9"/>
    <w:pPr>
      <w:spacing w:after="0" w:line="240" w:lineRule="auto"/>
    </w:pPr>
  </w:style>
  <w:style w:type="character" w:customStyle="1" w:styleId="highlight-span">
    <w:name w:val="highlight-span"/>
    <w:basedOn w:val="DefaultParagraphFont"/>
    <w:rsid w:val="00F46FB4"/>
  </w:style>
  <w:style w:type="paragraph" w:customStyle="1" w:styleId="summary">
    <w:name w:val="summary"/>
    <w:basedOn w:val="Normal"/>
    <w:rsid w:val="003040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seosummary">
    <w:name w:val="seosummary"/>
    <w:basedOn w:val="DefaultParagraphFont"/>
    <w:rsid w:val="003040CA"/>
  </w:style>
  <w:style w:type="character" w:styleId="HTMLDefinition">
    <w:name w:val="HTML Definition"/>
    <w:basedOn w:val="DefaultParagraphFont"/>
    <w:uiPriority w:val="99"/>
    <w:semiHidden/>
    <w:unhideWhenUsed/>
    <w:rsid w:val="003040CA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3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3D3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BE4094"/>
  </w:style>
  <w:style w:type="character" w:customStyle="1" w:styleId="nn">
    <w:name w:val="nn"/>
    <w:basedOn w:val="DefaultParagraphFont"/>
    <w:rsid w:val="00BE4094"/>
  </w:style>
  <w:style w:type="character" w:customStyle="1" w:styleId="k">
    <w:name w:val="k"/>
    <w:basedOn w:val="DefaultParagraphFont"/>
    <w:rsid w:val="00BE4094"/>
  </w:style>
  <w:style w:type="character" w:customStyle="1" w:styleId="nb">
    <w:name w:val="nb"/>
    <w:basedOn w:val="DefaultParagraphFont"/>
    <w:rsid w:val="00BE4094"/>
  </w:style>
  <w:style w:type="character" w:customStyle="1" w:styleId="p">
    <w:name w:val="p"/>
    <w:basedOn w:val="DefaultParagraphFont"/>
    <w:rsid w:val="00BE4094"/>
  </w:style>
  <w:style w:type="character" w:customStyle="1" w:styleId="s2">
    <w:name w:val="s2"/>
    <w:basedOn w:val="DefaultParagraphFont"/>
    <w:rsid w:val="00BE4094"/>
  </w:style>
  <w:style w:type="character" w:customStyle="1" w:styleId="n">
    <w:name w:val="n"/>
    <w:basedOn w:val="DefaultParagraphFont"/>
    <w:rsid w:val="00BE4094"/>
  </w:style>
  <w:style w:type="character" w:customStyle="1" w:styleId="o">
    <w:name w:val="o"/>
    <w:basedOn w:val="DefaultParagraphFont"/>
    <w:rsid w:val="00BE4094"/>
  </w:style>
  <w:style w:type="character" w:customStyle="1" w:styleId="s1">
    <w:name w:val="s1"/>
    <w:basedOn w:val="DefaultParagraphFont"/>
    <w:rsid w:val="00BE4094"/>
  </w:style>
  <w:style w:type="character" w:styleId="HTMLCite">
    <w:name w:val="HTML Cite"/>
    <w:basedOn w:val="DefaultParagraphFont"/>
    <w:uiPriority w:val="99"/>
    <w:semiHidden/>
    <w:unhideWhenUsed/>
    <w:rsid w:val="001B4F71"/>
    <w:rPr>
      <w:i/>
      <w:iCs/>
    </w:rPr>
  </w:style>
  <w:style w:type="paragraph" w:customStyle="1" w:styleId="hd">
    <w:name w:val="hd"/>
    <w:basedOn w:val="Normal"/>
    <w:rsid w:val="003B6B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pln">
    <w:name w:val="pln"/>
    <w:basedOn w:val="DefaultParagraphFont"/>
    <w:rsid w:val="005C22FD"/>
  </w:style>
  <w:style w:type="character" w:customStyle="1" w:styleId="pun">
    <w:name w:val="pun"/>
    <w:basedOn w:val="DefaultParagraphFont"/>
    <w:rsid w:val="005C22FD"/>
  </w:style>
  <w:style w:type="paragraph" w:customStyle="1" w:styleId="hp">
    <w:name w:val="hp"/>
    <w:basedOn w:val="Normal"/>
    <w:rsid w:val="008F18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DF10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81557">
              <w:marLeft w:val="-150"/>
              <w:marRight w:val="-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85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E4EA2F-24B1-420D-8BD6-6791D9A30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90</TotalTime>
  <Pages>4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njiv Nagraj</cp:lastModifiedBy>
  <cp:revision>237</cp:revision>
  <dcterms:created xsi:type="dcterms:W3CDTF">2018-11-01T16:16:00Z</dcterms:created>
  <dcterms:modified xsi:type="dcterms:W3CDTF">2020-02-02T17:19:00Z</dcterms:modified>
</cp:coreProperties>
</file>